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A56" w:rsidRDefault="00743A56"/>
    <w:p w:rsidR="00743A56" w:rsidRDefault="00743A56"/>
    <w:p w:rsidR="00743A56" w:rsidRDefault="00743A56"/>
    <w:p w:rsidR="00DB2C9C" w:rsidRDefault="00DB2C9C" w:rsidP="0048072A">
      <w:pPr>
        <w:spacing w:line="360" w:lineRule="auto"/>
      </w:pPr>
    </w:p>
    <w:p w:rsidR="00DB2C9C" w:rsidRDefault="00507595" w:rsidP="0048072A">
      <w:pPr>
        <w:spacing w:line="360" w:lineRule="auto"/>
      </w:pPr>
      <w:r>
        <w:rPr>
          <w:noProof/>
        </w:rPr>
        <w:pict>
          <v:group id="Group 24" o:spid="_x0000_s1035" style="position:absolute;left:0;text-align:left;margin-left:-22.35pt;margin-top:-67.1pt;width:548.75pt;height:72.2pt;z-index:251658240" coordorigin="702,744" coordsize="10975,14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">
            <v:line id="Line 17" o:spid="_x0000_s1036" style="position:absolute;visibility:visible" from="924,2188" to="11388,21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P57sUAAADbAAAADwAAAGRycy9kb3ducmV2LnhtbESPQUvDQBCF74L/YZmCN7upUC2x21Iq&#10;Vi+CVqHXITtNQrOzSXaapv/eOQjeZnhv3vtmuR5DYwbqUx3ZwWyagSEuoq+5dPDz/Xq/AJME2WMT&#10;mRxcKcF6dXuzxNzHC3/RsJfSaAinHB1UIm1ubSoqCpimsSVW7Rj7gKJrX1rf40XDQ2MfsuzRBqxZ&#10;GypsaVtRcdqfg4PTrms6uT4dPraH8/D28tnNF9I5dzcZN89ghEb5N/9dv3vFV3r9RQewq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TP57sUAAADbAAAADwAAAAAAAAAA&#10;AAAAAAChAgAAZHJzL2Rvd25yZXYueG1sUEsFBgAAAAAEAAQA+QAAAJMDAAAAAA==&#10;" strokecolor="teal"/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7" type="#_x0000_t202" style="position:absolute;left:702;top:1081;width:4648;height:5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8xwYsAA&#10;AADbAAAADwAAAGRycy9kb3ducmV2LnhtbERPS4vCMBC+C/6HMII3TRQVtxpFFMGTi49d2NvQjG2x&#10;mZQm2vrvNwsL3ubje85y3dpSPKn2hWMNo6ECQZw6U3Cm4XrZD+YgfEA2WDomDS/ysF51O0tMjGv4&#10;RM9zyEQMYZ+ghjyEKpHSpzlZ9ENXEUfu5mqLIcI6k6bGJobbUo6VmkmLBceGHCva5pTezw+r4et4&#10;+/meqM9sZ6dV41ol2X5Irfu9drMAEagNb/G/+2Di/BH8/RIPkKt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8xwYsAAAADbAAAADwAAAAAAAAAAAAAAAACYAgAAZHJzL2Rvd25y&#10;ZXYueG1sUEsFBgAAAAAEAAQA9QAAAIUDAAAAAA==&#10;" filled="f" stroked="f">
              <v:textbox>
                <w:txbxContent>
                  <w:p w:rsidR="00DB2C9C" w:rsidRDefault="00DB2C9C" w:rsidP="00DB2C9C">
                    <w:pPr>
                      <w:pStyle w:val="Heading1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008080"/>
                        <w:sz w:val="24"/>
                        <w:szCs w:val="28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color w:val="008080"/>
                        <w:sz w:val="24"/>
                        <w:szCs w:val="28"/>
                      </w:rPr>
                      <w:t>Nishiyamato Academy of California</w:t>
                    </w:r>
                  </w:p>
                </w:txbxContent>
              </v:textbox>
            </v:shape>
            <v:shape id="Text Box 19" o:spid="_x0000_s1038" type="#_x0000_t202" style="position:absolute;left:1035;top:1418;width:4095;height:67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7uFcAA&#10;AADbAAAADwAAAGRycy9kb3ducmV2LnhtbERPS4vCMBC+C/6HMII3TRQVtxpFdhE8KT52YW9DM7bF&#10;ZlKaaOu/NwsL3ubje85y3dpSPKj2hWMNo6ECQZw6U3Cm4XLeDuYgfEA2WDomDU/ysF51O0tMjGv4&#10;SI9TyEQMYZ+ghjyEKpHSpzlZ9ENXEUfu6mqLIcI6k6bGJobbUo6VmkmLBceGHCv6zCm9ne5Ww/f+&#10;+vszUYfsy06rxrVKsv2QWvd77WYBIlAb3uJ/987E+WP4+yUeIFc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x7uFcAAAADbAAAADwAAAAAAAAAAAAAAAACYAgAAZHJzL2Rvd25y&#10;ZXYueG1sUEsFBgAAAAAEAAQA9QAAAIUDAAAAAA==&#10;" filled="f" stroked="f">
              <v:textbox>
                <w:txbxContent>
                  <w:p w:rsidR="00DB2C9C" w:rsidRDefault="00DB2C9C" w:rsidP="00DB2C9C">
                    <w:pPr>
                      <w:rPr>
                        <w:color w:val="008080"/>
                        <w:sz w:val="20"/>
                        <w:szCs w:val="20"/>
                      </w:rPr>
                    </w:pPr>
                    <w:r>
                      <w:rPr>
                        <w:rFonts w:hint="eastAsia"/>
                        <w:color w:val="008080"/>
                        <w:sz w:val="20"/>
                        <w:szCs w:val="20"/>
                      </w:rPr>
                      <w:t xml:space="preserve">2458 Lomita Blvd., Lomita, CA 90717  </w:t>
                    </w:r>
                  </w:p>
                </w:txbxContent>
              </v:textbox>
            </v:shape>
            <v:shape id="Text Box 20" o:spid="_x0000_s1039" type="#_x0000_t202" style="position:absolute;left:6474;top:1081;width:5203;height:5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JLjsEA&#10;AADbAAAADwAAAGRycy9kb3ducmV2LnhtbERPTWvCQBC9F/wPywjedFdtpcZsRFoKPbWYtoK3ITsm&#10;wexsyG5N/PduQehtHu9z0u1gG3GhzteONcxnCgRx4UzNpYbvr7fpMwgfkA02jknDlTxss9FDiolx&#10;Pe/pkodSxBD2CWqoQmgTKX1RkUU/cy1x5E6usxgi7EppOuxjuG3kQqmVtFhzbKiwpZeKinP+azX8&#10;fJyOh0f1Wb7ap7Z3g5Js11LryXjYbUAEGsK/+O5+N3H+Ev5+iQfI7A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xSS47BAAAA2wAAAA8AAAAAAAAAAAAAAAAAmAIAAGRycy9kb3du&#10;cmV2LnhtbFBLBQYAAAAABAAEAPUAAACGAwAAAAA=&#10;" filled="f" stroked="f">
              <v:textbox>
                <w:txbxContent>
                  <w:p w:rsidR="00DB2C9C" w:rsidRDefault="00DB2C9C" w:rsidP="00DB2C9C">
                    <w:pPr>
                      <w:pStyle w:val="Heading1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008080"/>
                        <w:sz w:val="24"/>
                        <w:szCs w:val="28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color w:val="008080"/>
                        <w:sz w:val="24"/>
                        <w:szCs w:val="28"/>
                      </w:rPr>
                      <w:t>Nishiyamato Academy</w:t>
                    </w:r>
                    <w:r>
                      <w:rPr>
                        <w:rFonts w:ascii="Times New Roman" w:hAnsi="Times New Roman" w:cs="Times New Roman" w:hint="eastAsia"/>
                        <w:b/>
                        <w:bCs/>
                        <w:color w:val="008080"/>
                        <w:sz w:val="24"/>
                        <w:szCs w:val="28"/>
                      </w:rPr>
                      <w:t xml:space="preserve"> Saturday School</w:t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  <w:color w:val="008080"/>
                        <w:sz w:val="24"/>
                        <w:szCs w:val="28"/>
                      </w:rPr>
                      <w:t xml:space="preserve"> </w:t>
                    </w:r>
                  </w:p>
                  <w:p w:rsidR="00DB2C9C" w:rsidRDefault="00DB2C9C" w:rsidP="00DB2C9C">
                    <w:pPr>
                      <w:pStyle w:val="Heading1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008080"/>
                        <w:sz w:val="28"/>
                        <w:szCs w:val="28"/>
                      </w:rPr>
                    </w:pPr>
                  </w:p>
                  <w:p w:rsidR="00DB2C9C" w:rsidRDefault="00DB2C9C" w:rsidP="00DB2C9C"/>
                  <w:p w:rsidR="00DB2C9C" w:rsidRDefault="00DB2C9C" w:rsidP="00DB2C9C"/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21" o:spid="_x0000_s1040" type="#_x0000_t75" style="position:absolute;left:5364;top:744;width:1272;height:118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4WSCLCAAAA2wAAAA8AAABkcnMvZG93bnJldi54bWxET0uLwjAQvgv+hzDC3jRVFlmqaRFB8KCI&#10;uvi4jc3YVptJaaJ2//1GWNjbfHzPmaatqcSTGldaVjAcRCCIM6tLzhV87xf9LxDOI2usLJOCH3KQ&#10;Jt3OFGNtX7yl587nIoSwi1FB4X0dS+myggy6ga2JA3e1jUEfYJNL3eArhJtKjqJoLA2WHBoKrGle&#10;UHbfPYyCy1qujgdajc3tfNgctVyONu1JqY9eO5uA8NT6f/Gfe6nD/E94/xIOkMk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FkgiwgAAANsAAAAPAAAAAAAAAAAAAAAAAJ8C&#10;AABkcnMvZG93bnJldi54bWxQSwUGAAAAAAQABAD3AAAAjgMAAAAA&#10;">
              <v:imagedata r:id="rId7" o:title=""/>
            </v:shape>
            <v:shape id="Text Box 22" o:spid="_x0000_s1041" type="#_x0000_t202" style="position:absolute;left:6918;top:1418;width:4700;height:67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d2Yb8A&#10;AADbAAAADwAAAGRycy9kb3ducmV2LnhtbERPTYvCMBC9L/gfwgje1kTRxa1GEUXwpKy6C3sbmrEt&#10;NpPSRFv/vREEb/N4nzNbtLYUN6p94VjDoK9AEKfOFJxpOB03nxMQPiAbLB2Thjt5WMw7HzNMjGv4&#10;h26HkIkYwj5BDXkIVSKlT3Oy6PuuIo7c2dUWQ4R1Jk2NTQy3pRwq9SUtFhwbcqxolVN6OVytht/d&#10;+f9vpPbZ2o6rxrVKsv2WWve67XIKIlAb3uKXe2vi/DE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M93ZhvwAAANsAAAAPAAAAAAAAAAAAAAAAAJgCAABkcnMvZG93bnJl&#10;di54bWxQSwUGAAAAAAQABAD1AAAAhAMAAAAA&#10;" filled="f" stroked="f">
              <v:textbox>
                <w:txbxContent>
                  <w:p w:rsidR="00DB2C9C" w:rsidRDefault="00DB2C9C" w:rsidP="00DB2C9C">
                    <w:pPr>
                      <w:rPr>
                        <w:color w:val="008080"/>
                        <w:sz w:val="20"/>
                        <w:szCs w:val="20"/>
                      </w:rPr>
                    </w:pPr>
                    <w:r>
                      <w:rPr>
                        <w:rFonts w:hint="eastAsia"/>
                        <w:color w:val="008080"/>
                        <w:sz w:val="20"/>
                        <w:szCs w:val="20"/>
                      </w:rPr>
                      <w:t>Phone: (310) 325-7040 / Fax: (310) 325-7621</w:t>
                    </w:r>
                  </w:p>
                </w:txbxContent>
              </v:textbox>
            </v:shape>
          </v:group>
        </w:pict>
      </w:r>
    </w:p>
    <w:p w:rsidR="005F755B" w:rsidRDefault="00A01E9B" w:rsidP="0048072A">
      <w:pPr>
        <w:spacing w:line="360" w:lineRule="auto"/>
      </w:pPr>
      <w:r>
        <w:rPr>
          <w:rFonts w:hint="eastAsia"/>
        </w:rPr>
        <w:t>小</w:t>
      </w:r>
      <w:r w:rsidR="006D3FB0">
        <w:rPr>
          <w:rFonts w:hint="eastAsia"/>
        </w:rPr>
        <w:t>中学部</w:t>
      </w:r>
      <w:r w:rsidR="00C21935">
        <w:rPr>
          <w:rFonts w:hint="eastAsia"/>
        </w:rPr>
        <w:t>保護者様</w:t>
      </w:r>
      <w:r w:rsidR="005F755B">
        <w:rPr>
          <w:rFonts w:hint="eastAsia"/>
        </w:rPr>
        <w:t xml:space="preserve">　</w:t>
      </w:r>
      <w:r w:rsidR="00C55EAF">
        <w:rPr>
          <w:rFonts w:hint="eastAsia"/>
        </w:rPr>
        <w:t xml:space="preserve">　　</w:t>
      </w:r>
      <w:r w:rsidR="0048072A">
        <w:rPr>
          <w:rFonts w:hint="eastAsia"/>
        </w:rPr>
        <w:t xml:space="preserve">　　　　　</w:t>
      </w:r>
      <w:r w:rsidR="009533E4">
        <w:rPr>
          <w:rFonts w:hint="eastAsia"/>
        </w:rPr>
        <w:t xml:space="preserve">　　　　　</w:t>
      </w:r>
      <w:r w:rsidR="004F74EF">
        <w:rPr>
          <w:rFonts w:hint="eastAsia"/>
        </w:rPr>
        <w:t xml:space="preserve">　　　　　　　　　　</w:t>
      </w:r>
      <w:r w:rsidR="006D3FB0">
        <w:rPr>
          <w:rFonts w:hint="eastAsia"/>
        </w:rPr>
        <w:t xml:space="preserve">　　　　　</w:t>
      </w:r>
      <w:r w:rsidR="004F74EF">
        <w:rPr>
          <w:rFonts w:hint="eastAsia"/>
        </w:rPr>
        <w:t xml:space="preserve">　</w:t>
      </w:r>
      <w:r>
        <w:rPr>
          <w:rFonts w:hint="eastAsia"/>
        </w:rPr>
        <w:t xml:space="preserve"> </w:t>
      </w:r>
      <w:r w:rsidR="00650CCC">
        <w:rPr>
          <w:rFonts w:hint="eastAsia"/>
        </w:rPr>
        <w:t xml:space="preserve">　</w:t>
      </w:r>
      <w:r w:rsidR="00C55EAF">
        <w:rPr>
          <w:rFonts w:hint="eastAsia"/>
        </w:rPr>
        <w:t xml:space="preserve">  201</w:t>
      </w:r>
      <w:r w:rsidR="00C21935">
        <w:t>6</w:t>
      </w:r>
      <w:r w:rsidR="005F755B">
        <w:rPr>
          <w:rFonts w:hint="eastAsia"/>
        </w:rPr>
        <w:t>年</w:t>
      </w:r>
      <w:r w:rsidR="00C55EAF">
        <w:rPr>
          <w:rFonts w:hint="eastAsia"/>
        </w:rPr>
        <w:t xml:space="preserve"> </w:t>
      </w:r>
      <w:r w:rsidR="00650CCC">
        <w:rPr>
          <w:rFonts w:hint="eastAsia"/>
        </w:rPr>
        <w:t>12</w:t>
      </w:r>
      <w:r w:rsidR="005F755B">
        <w:rPr>
          <w:rFonts w:hint="eastAsia"/>
        </w:rPr>
        <w:t>月</w:t>
      </w:r>
      <w:r w:rsidR="00BB3240">
        <w:rPr>
          <w:rFonts w:hint="eastAsia"/>
        </w:rPr>
        <w:t>1</w:t>
      </w:r>
      <w:r w:rsidR="00014917">
        <w:rPr>
          <w:rFonts w:hint="eastAsia"/>
        </w:rPr>
        <w:t>日</w:t>
      </w:r>
    </w:p>
    <w:p w:rsidR="00B73D2F" w:rsidRPr="004F74EF" w:rsidRDefault="00B73D2F" w:rsidP="00B73D2F">
      <w:pPr>
        <w:pStyle w:val="Closing"/>
        <w:spacing w:line="360" w:lineRule="auto"/>
        <w:ind w:right="-90"/>
        <w:jc w:val="both"/>
      </w:pPr>
    </w:p>
    <w:p w:rsidR="00B73D2F" w:rsidRDefault="00B73D2F" w:rsidP="00B73D2F">
      <w:pPr>
        <w:pStyle w:val="Closing"/>
        <w:ind w:leftChars="3200" w:left="6720" w:right="-90" w:firstLineChars="300" w:firstLine="630"/>
        <w:jc w:val="both"/>
      </w:pPr>
      <w:r>
        <w:rPr>
          <w:rFonts w:hint="eastAsia"/>
        </w:rPr>
        <w:t>西大和学園カリフォルニア校</w:t>
      </w:r>
    </w:p>
    <w:p w:rsidR="00650CCC" w:rsidRDefault="00650CCC" w:rsidP="00650CCC">
      <w:pPr>
        <w:pStyle w:val="Closing"/>
        <w:ind w:leftChars="3200" w:left="6720" w:right="-90" w:firstLineChars="500" w:firstLine="1050"/>
        <w:jc w:val="both"/>
      </w:pPr>
      <w:r>
        <w:rPr>
          <w:rFonts w:hint="eastAsia"/>
        </w:rPr>
        <w:t>中学部英語科　美間優香</w:t>
      </w:r>
    </w:p>
    <w:p w:rsidR="002704D8" w:rsidRPr="004F74EF" w:rsidRDefault="002704D8" w:rsidP="00B73D2F">
      <w:pPr>
        <w:pStyle w:val="Closing"/>
        <w:ind w:leftChars="3200" w:left="6720" w:right="-90" w:firstLineChars="300" w:firstLine="630"/>
        <w:jc w:val="both"/>
      </w:pPr>
    </w:p>
    <w:p w:rsidR="00B73D2F" w:rsidRDefault="00650CCC" w:rsidP="00B73D2F">
      <w:pPr>
        <w:pStyle w:val="Closing"/>
        <w:spacing w:line="360" w:lineRule="auto"/>
        <w:ind w:right="-90"/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７年生英語科ファンドレイジング学習について</w:t>
      </w:r>
      <w:r w:rsidR="00B73D2F">
        <w:rPr>
          <w:rFonts w:hint="eastAsia"/>
          <w:sz w:val="32"/>
          <w:szCs w:val="32"/>
        </w:rPr>
        <w:t>（報告）</w:t>
      </w:r>
    </w:p>
    <w:p w:rsidR="00B73D2F" w:rsidRPr="0048072A" w:rsidRDefault="00B73D2F" w:rsidP="00B73D2F">
      <w:pPr>
        <w:pStyle w:val="Closing"/>
        <w:spacing w:line="360" w:lineRule="auto"/>
        <w:ind w:right="-90"/>
        <w:jc w:val="both"/>
      </w:pPr>
    </w:p>
    <w:p w:rsidR="00B73D2F" w:rsidRDefault="006D3FB0" w:rsidP="006D3FB0">
      <w:pPr>
        <w:pStyle w:val="Closing"/>
        <w:spacing w:line="360" w:lineRule="auto"/>
        <w:ind w:right="-90" w:firstLineChars="100" w:firstLine="210"/>
        <w:jc w:val="both"/>
      </w:pPr>
      <w:r>
        <w:rPr>
          <w:rFonts w:hint="eastAsia"/>
        </w:rPr>
        <w:t>平素は本校の教育活動にご理解とご協力を賜り</w:t>
      </w:r>
      <w:r w:rsidR="004008FC">
        <w:rPr>
          <w:rFonts w:hint="eastAsia"/>
        </w:rPr>
        <w:t>心より</w:t>
      </w:r>
      <w:r>
        <w:rPr>
          <w:rFonts w:hint="eastAsia"/>
        </w:rPr>
        <w:t>お礼</w:t>
      </w:r>
      <w:r w:rsidR="00650CCC">
        <w:rPr>
          <w:rFonts w:hint="eastAsia"/>
        </w:rPr>
        <w:t>申し上げます。先日のオープンハウス時に７年生英語科で行いました</w:t>
      </w:r>
      <w:r w:rsidR="005F4191">
        <w:rPr>
          <w:rFonts w:hint="eastAsia"/>
        </w:rPr>
        <w:t>ファンドレイジング学習で</w:t>
      </w:r>
      <w:r w:rsidR="00650CCC">
        <w:rPr>
          <w:rFonts w:hint="eastAsia"/>
        </w:rPr>
        <w:t>は，</w:t>
      </w:r>
      <w:r w:rsidR="005F4191">
        <w:rPr>
          <w:rFonts w:hint="eastAsia"/>
        </w:rPr>
        <w:t>大変</w:t>
      </w:r>
      <w:r w:rsidR="005C62C9">
        <w:rPr>
          <w:rFonts w:hint="eastAsia"/>
        </w:rPr>
        <w:t>多くの保護者の皆様にお越しいただき</w:t>
      </w:r>
      <w:r w:rsidR="005F4191">
        <w:rPr>
          <w:rFonts w:hint="eastAsia"/>
        </w:rPr>
        <w:t>，募金にもご協力をいただきありがとうございました</w:t>
      </w:r>
      <w:r>
        <w:rPr>
          <w:rFonts w:hint="eastAsia"/>
        </w:rPr>
        <w:t>。</w:t>
      </w:r>
      <w:r w:rsidR="00650CCC">
        <w:rPr>
          <w:rFonts w:hint="eastAsia"/>
        </w:rPr>
        <w:t>皆様から頂戴した募金から，当日の材料費を差し引いたものを</w:t>
      </w:r>
      <w:r w:rsidR="005F4191">
        <w:rPr>
          <w:rFonts w:hint="eastAsia"/>
        </w:rPr>
        <w:t>，</w:t>
      </w:r>
      <w:r w:rsidR="00650CCC">
        <w:t>Alex’s Lemonade Foundation</w:t>
      </w:r>
      <w:r w:rsidR="00650CCC">
        <w:rPr>
          <w:rFonts w:hint="eastAsia"/>
        </w:rPr>
        <w:t>に寄付させていただきましたことをご報告申し上げます。</w:t>
      </w:r>
    </w:p>
    <w:p w:rsidR="00650CCC" w:rsidRDefault="00650CCC" w:rsidP="005F4191">
      <w:pPr>
        <w:pStyle w:val="Closing"/>
        <w:spacing w:line="360" w:lineRule="auto"/>
        <w:ind w:right="-90"/>
        <w:jc w:val="both"/>
        <w:rPr>
          <w:rFonts w:ascii="MS Gothic" w:eastAsia="MS Gothic" w:hAnsi="MS Gothic"/>
          <w:b/>
          <w:shd w:val="pct15" w:color="auto" w:fill="FFFFFF"/>
        </w:rPr>
      </w:pPr>
    </w:p>
    <w:p w:rsidR="00B73D2F" w:rsidRPr="00C55EAF" w:rsidRDefault="00650CCC" w:rsidP="002704D8">
      <w:pPr>
        <w:pStyle w:val="Closing"/>
        <w:spacing w:line="360" w:lineRule="auto"/>
        <w:ind w:right="-90" w:firstLineChars="400" w:firstLine="840"/>
        <w:jc w:val="both"/>
      </w:pPr>
      <w:r>
        <w:rPr>
          <w:rFonts w:hint="eastAsia"/>
        </w:rPr>
        <w:t xml:space="preserve">レモネードの売上金と募金　　　　　　</w:t>
      </w:r>
      <w:r w:rsidR="00B73D2F" w:rsidRPr="00257EC3">
        <w:rPr>
          <w:rFonts w:hint="eastAsia"/>
          <w:color w:val="FFFFFF"/>
        </w:rPr>
        <w:t>１</w:t>
      </w:r>
      <w:r w:rsidR="00B73D2F">
        <w:rPr>
          <w:rFonts w:hint="eastAsia"/>
        </w:rPr>
        <w:t xml:space="preserve">　＝＄</w:t>
      </w:r>
      <w:r w:rsidR="00992729">
        <w:rPr>
          <w:rFonts w:hint="eastAsia"/>
        </w:rPr>
        <w:t xml:space="preserve">　</w:t>
      </w:r>
      <w:r>
        <w:rPr>
          <w:rFonts w:hint="eastAsia"/>
        </w:rPr>
        <w:t>１８８．０５</w:t>
      </w:r>
    </w:p>
    <w:p w:rsidR="00650CCC" w:rsidRDefault="00650CCC" w:rsidP="00B73D2F">
      <w:pPr>
        <w:pStyle w:val="Closing"/>
        <w:spacing w:line="360" w:lineRule="auto"/>
        <w:ind w:right="-90"/>
        <w:jc w:val="both"/>
      </w:pPr>
      <w:r>
        <w:rPr>
          <w:rFonts w:hint="eastAsia"/>
        </w:rPr>
        <w:t xml:space="preserve">　　－）当日の材料費（レモン４５個＋砂糖）　　　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＄　　２５．１２</w:t>
      </w:r>
    </w:p>
    <w:p w:rsidR="00722150" w:rsidRDefault="00507595" w:rsidP="00B73D2F">
      <w:pPr>
        <w:pStyle w:val="Closing"/>
        <w:spacing w:line="360" w:lineRule="auto"/>
        <w:ind w:right="-90"/>
        <w:jc w:val="both"/>
      </w:pPr>
      <w:r>
        <w:rPr>
          <w:noProof/>
        </w:rPr>
        <w:pict>
          <v:line id="Line 6" o:spid="_x0000_s1033" style="position:absolute;left:0;text-align:left;z-index:251657216;visibility:visible" from="60pt,8.95pt" to="354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mMIEgIAACg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"/>
        </w:pict>
      </w:r>
    </w:p>
    <w:p w:rsidR="00B73D2F" w:rsidRPr="009533E4" w:rsidRDefault="00B73D2F" w:rsidP="00B73D2F">
      <w:pPr>
        <w:pStyle w:val="Closing"/>
        <w:spacing w:line="360" w:lineRule="auto"/>
        <w:ind w:right="-90"/>
        <w:jc w:val="both"/>
        <w:rPr>
          <w:rFonts w:eastAsia="PMingLiU"/>
          <w:u w:val="single"/>
          <w:shd w:val="pct15" w:color="auto" w:fill="FFFFFF"/>
          <w:lang w:eastAsia="zh-TW"/>
        </w:rPr>
      </w:pPr>
      <w:r>
        <w:rPr>
          <w:rFonts w:hint="eastAsia"/>
          <w:lang w:eastAsia="zh-TW"/>
        </w:rPr>
        <w:t xml:space="preserve">　　　　　　　　</w:t>
      </w:r>
      <w:r w:rsidR="002704D8">
        <w:rPr>
          <w:rFonts w:hint="eastAsia"/>
          <w:lang w:eastAsia="zh-TW"/>
        </w:rPr>
        <w:t xml:space="preserve">　</w:t>
      </w:r>
      <w:r>
        <w:rPr>
          <w:rFonts w:hint="eastAsia"/>
          <w:lang w:eastAsia="zh-TW"/>
        </w:rPr>
        <w:t xml:space="preserve">　</w:t>
      </w:r>
      <w:r w:rsidR="00650CCC">
        <w:rPr>
          <w:rFonts w:hint="eastAsia"/>
        </w:rPr>
        <w:t>基金への募金総額</w:t>
      </w:r>
      <w:r w:rsidR="00650CCC">
        <w:rPr>
          <w:rFonts w:hint="eastAsia"/>
          <w:lang w:eastAsia="zh-TW"/>
        </w:rPr>
        <w:tab/>
      </w:r>
      <w:r w:rsidR="00650CCC">
        <w:rPr>
          <w:rFonts w:hint="eastAsia"/>
        </w:rPr>
        <w:t xml:space="preserve">　　　　</w:t>
      </w:r>
      <w:r w:rsidR="00C55EAF" w:rsidRPr="00C55EAF">
        <w:rPr>
          <w:rFonts w:hint="eastAsia"/>
          <w:lang w:eastAsia="zh-TW"/>
        </w:rPr>
        <w:t xml:space="preserve"> </w:t>
      </w:r>
      <w:r w:rsidR="00680A8C">
        <w:rPr>
          <w:rFonts w:hint="eastAsia"/>
          <w:lang w:eastAsia="zh-TW"/>
        </w:rPr>
        <w:t xml:space="preserve">　</w:t>
      </w:r>
      <w:r w:rsidRPr="00680A8C">
        <w:rPr>
          <w:rFonts w:hint="eastAsia"/>
          <w:u w:val="single"/>
          <w:lang w:eastAsia="zh-TW"/>
        </w:rPr>
        <w:t>＄</w:t>
      </w:r>
      <w:r w:rsidR="009533E4">
        <w:rPr>
          <w:rFonts w:hint="eastAsia"/>
          <w:u w:val="single"/>
          <w:lang w:eastAsia="zh-TW"/>
        </w:rPr>
        <w:t xml:space="preserve">　</w:t>
      </w:r>
      <w:r w:rsidR="00650CCC">
        <w:rPr>
          <w:rFonts w:hint="eastAsia"/>
          <w:u w:val="single"/>
        </w:rPr>
        <w:t>１６２．９３</w:t>
      </w:r>
    </w:p>
    <w:p w:rsidR="00C55EAF" w:rsidRPr="00C55EAF" w:rsidRDefault="00C55EAF" w:rsidP="00B73D2F">
      <w:pPr>
        <w:pStyle w:val="Closing"/>
        <w:spacing w:line="360" w:lineRule="auto"/>
        <w:ind w:right="-90"/>
        <w:jc w:val="both"/>
      </w:pPr>
    </w:p>
    <w:p w:rsidR="00C55EAF" w:rsidRDefault="00722150" w:rsidP="001B4049">
      <w:pPr>
        <w:pStyle w:val="Closing"/>
        <w:spacing w:line="360" w:lineRule="auto"/>
        <w:ind w:right="-90"/>
        <w:jc w:val="both"/>
      </w:pPr>
      <w:r>
        <w:rPr>
          <w:rFonts w:hint="eastAsia"/>
          <w:lang w:eastAsia="zh-TW"/>
        </w:rPr>
        <w:t xml:space="preserve">　</w:t>
      </w:r>
    </w:p>
    <w:p w:rsidR="005F4191" w:rsidRDefault="00B73D2F" w:rsidP="005F4191">
      <w:pPr>
        <w:pStyle w:val="Closing"/>
        <w:spacing w:line="360" w:lineRule="auto"/>
        <w:ind w:right="-90" w:firstLineChars="100" w:firstLine="210"/>
        <w:jc w:val="both"/>
      </w:pPr>
      <w:r>
        <w:rPr>
          <w:rFonts w:hint="eastAsia"/>
        </w:rPr>
        <w:t>したがって</w:t>
      </w:r>
      <w:r w:rsidR="003433D4">
        <w:rPr>
          <w:rFonts w:hint="eastAsia"/>
        </w:rPr>
        <w:t>，</w:t>
      </w:r>
      <w:r w:rsidR="002704D8" w:rsidRPr="00C55EAF">
        <w:rPr>
          <w:rFonts w:hint="eastAsia"/>
          <w:b/>
          <w:u w:val="single"/>
          <w:shd w:val="pct15" w:color="auto" w:fill="FFFFFF"/>
        </w:rPr>
        <w:t>＄</w:t>
      </w:r>
      <w:r w:rsidR="005F4191">
        <w:rPr>
          <w:rFonts w:hint="eastAsia"/>
          <w:b/>
          <w:u w:val="single"/>
          <w:shd w:val="pct15" w:color="auto" w:fill="FFFFFF"/>
        </w:rPr>
        <w:t>１６２．９３</w:t>
      </w:r>
      <w:r w:rsidR="00722150">
        <w:rPr>
          <w:rFonts w:hint="eastAsia"/>
        </w:rPr>
        <w:t>を</w:t>
      </w:r>
      <w:r w:rsidR="005F4191">
        <w:rPr>
          <w:rFonts w:hint="eastAsia"/>
        </w:rPr>
        <w:t>この度の募金額として寄</w:t>
      </w:r>
      <w:bookmarkStart w:id="0" w:name="_GoBack"/>
      <w:bookmarkEnd w:id="0"/>
      <w:r w:rsidR="005F4191">
        <w:rPr>
          <w:rFonts w:hint="eastAsia"/>
        </w:rPr>
        <w:t>付いたしました。</w:t>
      </w:r>
    </w:p>
    <w:p w:rsidR="00AE4D74" w:rsidRDefault="00B73D2F" w:rsidP="00AE4D74">
      <w:pPr>
        <w:pStyle w:val="Closing"/>
        <w:spacing w:line="360" w:lineRule="auto"/>
        <w:ind w:right="-90" w:firstLineChars="100" w:firstLine="210"/>
        <w:jc w:val="both"/>
      </w:pPr>
      <w:r>
        <w:rPr>
          <w:rFonts w:hint="eastAsia"/>
        </w:rPr>
        <w:t>以上</w:t>
      </w:r>
      <w:r w:rsidR="003433D4">
        <w:rPr>
          <w:rFonts w:hint="eastAsia"/>
        </w:rPr>
        <w:t>，</w:t>
      </w:r>
      <w:r>
        <w:rPr>
          <w:rFonts w:hint="eastAsia"/>
        </w:rPr>
        <w:t>決算報告とさせていただきます。</w:t>
      </w:r>
    </w:p>
    <w:p w:rsidR="00B73D2F" w:rsidRPr="00B73D2F" w:rsidRDefault="00507595" w:rsidP="00D603B9">
      <w:pPr>
        <w:pStyle w:val="Closing"/>
      </w:pPr>
      <w:r>
        <w:rPr>
          <w:noProof/>
        </w:rPr>
        <w:pict>
          <v:shape id="_x0000_s1043" type="#_x0000_t202" style="position:absolute;left:0;text-align:left;margin-left:45.85pt;margin-top:7.15pt;width:242.6pt;height:188.05pt;z-index:251659264;mso-wrap-style:none" stroked="f">
            <v:textbox style="mso-fit-shape-to-text:t" inset="5.85pt,.7pt,5.85pt,.7pt">
              <w:txbxContent>
                <w:p w:rsidR="00AE4D74" w:rsidRDefault="00507595">
                  <w:r>
                    <w:pict>
                      <v:shape id="_x0000_i1026" type="#_x0000_t75" style="width:230.25pt;height:184.5pt">
                        <v:imagedata r:id="rId8" o:title="IMG_2014" croptop="11101f" cropbottom="6119f" cropleft="10208f" cropright="10103f"/>
                      </v:shape>
                    </w:pict>
                  </w:r>
                </w:p>
              </w:txbxContent>
            </v:textbox>
          </v:shape>
        </w:pict>
      </w:r>
      <w:r>
        <w:rPr>
          <w:noProof/>
        </w:rPr>
        <w:pict>
          <v:shape id="Picture 2" o:spid="_x0000_i1027" type="#_x0000_t75" alt="Image result for https://www.alexslemonade.org image thank you" style="width:156pt;height:166.5pt;visibility:visible;mso-wrap-style:square">
            <v:imagedata r:id="rId9" o:title="www"/>
          </v:shape>
        </w:pict>
      </w:r>
    </w:p>
    <w:sectPr w:rsidR="00B73D2F" w:rsidRPr="00B73D2F" w:rsidSect="00094B8A">
      <w:type w:val="continuous"/>
      <w:pgSz w:w="12242" w:h="15842" w:code="1"/>
      <w:pgMar w:top="1134" w:right="1112" w:bottom="964" w:left="1021" w:header="851" w:footer="992" w:gutter="0"/>
      <w:cols w:space="425"/>
      <w:docGrid w:type="lines"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77FC" w:rsidRDefault="00AB77FC" w:rsidP="00EE18AD">
      <w:r>
        <w:separator/>
      </w:r>
    </w:p>
  </w:endnote>
  <w:endnote w:type="continuationSeparator" w:id="0">
    <w:p w:rsidR="00AB77FC" w:rsidRDefault="00AB77FC" w:rsidP="00EE1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77FC" w:rsidRDefault="00AB77FC" w:rsidP="00EE18AD">
      <w:r>
        <w:separator/>
      </w:r>
    </w:p>
  </w:footnote>
  <w:footnote w:type="continuationSeparator" w:id="0">
    <w:p w:rsidR="00AB77FC" w:rsidRDefault="00AB77FC" w:rsidP="00EE18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05"/>
  <w:drawingGridVerticalSpacing w:val="143"/>
  <w:displayHorizontalDrawingGridEvery w:val="2"/>
  <w:displayVerticalDrawingGridEvery w:val="2"/>
  <w:characterSpacingControl w:val="compressPunctuation"/>
  <w:hdrShapeDefaults>
    <o:shapedefaults v:ext="edit" spidmax="13313">
      <v:textbox inset="5.85pt,.7pt,5.85pt,.7pt"/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jY2MzE3NjUzNrcwNbVU0lEKTi0uzszPAykwqgUAgkmvLywAAAA="/>
  </w:docVars>
  <w:rsids>
    <w:rsidRoot w:val="005211F6"/>
    <w:rsid w:val="00013DAA"/>
    <w:rsid w:val="00014917"/>
    <w:rsid w:val="0005112E"/>
    <w:rsid w:val="00053175"/>
    <w:rsid w:val="00085F21"/>
    <w:rsid w:val="00094B8A"/>
    <w:rsid w:val="000A4E04"/>
    <w:rsid w:val="000B2C43"/>
    <w:rsid w:val="00117E1F"/>
    <w:rsid w:val="0014244D"/>
    <w:rsid w:val="00162911"/>
    <w:rsid w:val="001821CE"/>
    <w:rsid w:val="001A4340"/>
    <w:rsid w:val="001B4049"/>
    <w:rsid w:val="001C28E2"/>
    <w:rsid w:val="001E7DAF"/>
    <w:rsid w:val="001F0CC3"/>
    <w:rsid w:val="00202CD7"/>
    <w:rsid w:val="00206BBD"/>
    <w:rsid w:val="00211298"/>
    <w:rsid w:val="00257EC3"/>
    <w:rsid w:val="002704D8"/>
    <w:rsid w:val="00273EDA"/>
    <w:rsid w:val="002A7E44"/>
    <w:rsid w:val="00324572"/>
    <w:rsid w:val="00337A28"/>
    <w:rsid w:val="003433D4"/>
    <w:rsid w:val="003620A6"/>
    <w:rsid w:val="00374ED3"/>
    <w:rsid w:val="003A24B3"/>
    <w:rsid w:val="004008FC"/>
    <w:rsid w:val="00436343"/>
    <w:rsid w:val="00463912"/>
    <w:rsid w:val="0046403B"/>
    <w:rsid w:val="0048072A"/>
    <w:rsid w:val="004F74EF"/>
    <w:rsid w:val="00507595"/>
    <w:rsid w:val="00514548"/>
    <w:rsid w:val="005211F6"/>
    <w:rsid w:val="00534852"/>
    <w:rsid w:val="00545D2C"/>
    <w:rsid w:val="00567875"/>
    <w:rsid w:val="00570F88"/>
    <w:rsid w:val="00582072"/>
    <w:rsid w:val="005C1E93"/>
    <w:rsid w:val="005C62C9"/>
    <w:rsid w:val="005D61C9"/>
    <w:rsid w:val="005E4CD8"/>
    <w:rsid w:val="005F2327"/>
    <w:rsid w:val="005F4191"/>
    <w:rsid w:val="005F755B"/>
    <w:rsid w:val="00607444"/>
    <w:rsid w:val="006155EC"/>
    <w:rsid w:val="00635415"/>
    <w:rsid w:val="00650CCC"/>
    <w:rsid w:val="006742A1"/>
    <w:rsid w:val="00675274"/>
    <w:rsid w:val="00680A8C"/>
    <w:rsid w:val="00693356"/>
    <w:rsid w:val="006A7184"/>
    <w:rsid w:val="006D3FB0"/>
    <w:rsid w:val="00722150"/>
    <w:rsid w:val="0074013F"/>
    <w:rsid w:val="00743A56"/>
    <w:rsid w:val="007443EB"/>
    <w:rsid w:val="007456DF"/>
    <w:rsid w:val="0074603C"/>
    <w:rsid w:val="007531AE"/>
    <w:rsid w:val="0079499A"/>
    <w:rsid w:val="007B679D"/>
    <w:rsid w:val="007C68D4"/>
    <w:rsid w:val="007C7700"/>
    <w:rsid w:val="007D25B8"/>
    <w:rsid w:val="00856B6F"/>
    <w:rsid w:val="008834A0"/>
    <w:rsid w:val="008935D1"/>
    <w:rsid w:val="008B4B62"/>
    <w:rsid w:val="008C69BA"/>
    <w:rsid w:val="008D14FC"/>
    <w:rsid w:val="0090037B"/>
    <w:rsid w:val="00901D33"/>
    <w:rsid w:val="0091407D"/>
    <w:rsid w:val="009533E4"/>
    <w:rsid w:val="009671B6"/>
    <w:rsid w:val="00970D32"/>
    <w:rsid w:val="00984D29"/>
    <w:rsid w:val="00992729"/>
    <w:rsid w:val="00A01E9B"/>
    <w:rsid w:val="00A03EBF"/>
    <w:rsid w:val="00A27607"/>
    <w:rsid w:val="00A47CA8"/>
    <w:rsid w:val="00A5587A"/>
    <w:rsid w:val="00A55DE6"/>
    <w:rsid w:val="00AB77FC"/>
    <w:rsid w:val="00AC02F6"/>
    <w:rsid w:val="00AE4D74"/>
    <w:rsid w:val="00AF371C"/>
    <w:rsid w:val="00B23A25"/>
    <w:rsid w:val="00B57C98"/>
    <w:rsid w:val="00B73D2F"/>
    <w:rsid w:val="00BA77BC"/>
    <w:rsid w:val="00BB3240"/>
    <w:rsid w:val="00BC0252"/>
    <w:rsid w:val="00C21935"/>
    <w:rsid w:val="00C47C8F"/>
    <w:rsid w:val="00C55EAF"/>
    <w:rsid w:val="00C65E02"/>
    <w:rsid w:val="00C72AFD"/>
    <w:rsid w:val="00C95DCB"/>
    <w:rsid w:val="00CB5613"/>
    <w:rsid w:val="00CD10B0"/>
    <w:rsid w:val="00CD4613"/>
    <w:rsid w:val="00CD5753"/>
    <w:rsid w:val="00D1376E"/>
    <w:rsid w:val="00D23D0A"/>
    <w:rsid w:val="00D255CB"/>
    <w:rsid w:val="00D522A0"/>
    <w:rsid w:val="00D55068"/>
    <w:rsid w:val="00D603B9"/>
    <w:rsid w:val="00D83686"/>
    <w:rsid w:val="00D97DA0"/>
    <w:rsid w:val="00DA6573"/>
    <w:rsid w:val="00DB2C9C"/>
    <w:rsid w:val="00E33A14"/>
    <w:rsid w:val="00E71720"/>
    <w:rsid w:val="00E73EB7"/>
    <w:rsid w:val="00EA1ED5"/>
    <w:rsid w:val="00EB4197"/>
    <w:rsid w:val="00EC2EEF"/>
    <w:rsid w:val="00EE18AD"/>
    <w:rsid w:val="00EF7A51"/>
    <w:rsid w:val="00F02AAE"/>
    <w:rsid w:val="00F10641"/>
    <w:rsid w:val="00F14D45"/>
    <w:rsid w:val="00F50C52"/>
    <w:rsid w:val="00F93112"/>
    <w:rsid w:val="00F9735D"/>
    <w:rsid w:val="00FB69AB"/>
    <w:rsid w:val="00FC453D"/>
    <w:rsid w:val="00FD3C33"/>
    <w:rsid w:val="00FD5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>
      <v:textbox inset="5.85pt,.7pt,5.85pt,.7pt"/>
      <o:colormenu v:ext="edit" strokecolor="none"/>
    </o:shapedefaults>
    <o:shapelayout v:ext="edit">
      <o:idmap v:ext="edit" data="1"/>
    </o:shapelayout>
  </w:shapeDefaults>
  <w:decimalSymbol w:val="."/>
  <w:listSeparator w:val=","/>
  <w15:chartTrackingRefBased/>
  <w15:docId w15:val="{3F775D76-C79C-47B9-95A5-B1287F57D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56DF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743A56"/>
    <w:pPr>
      <w:keepNext/>
      <w:outlineLvl w:val="0"/>
    </w:pPr>
    <w:rPr>
      <w:rFonts w:ascii="Arial" w:hAnsi="Arial" w:cs="Arial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teHeading">
    <w:name w:val="Note Heading"/>
    <w:basedOn w:val="Normal"/>
    <w:next w:val="Normal"/>
    <w:rsid w:val="007456DF"/>
    <w:pPr>
      <w:jc w:val="center"/>
    </w:pPr>
  </w:style>
  <w:style w:type="paragraph" w:styleId="Closing">
    <w:name w:val="Closing"/>
    <w:basedOn w:val="Normal"/>
    <w:rsid w:val="007456DF"/>
    <w:pPr>
      <w:jc w:val="right"/>
    </w:pPr>
  </w:style>
  <w:style w:type="paragraph" w:styleId="BalloonText">
    <w:name w:val="Balloon Text"/>
    <w:basedOn w:val="Normal"/>
    <w:semiHidden/>
    <w:rsid w:val="007456DF"/>
    <w:rPr>
      <w:rFonts w:ascii="Arial" w:eastAsia="MS Gothic" w:hAnsi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E18A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EE18AD"/>
    <w:rPr>
      <w:kern w:val="2"/>
      <w:sz w:val="21"/>
      <w:szCs w:val="24"/>
    </w:rPr>
  </w:style>
  <w:style w:type="paragraph" w:styleId="Footer">
    <w:name w:val="footer"/>
    <w:basedOn w:val="Normal"/>
    <w:link w:val="FooterChar"/>
    <w:uiPriority w:val="99"/>
    <w:unhideWhenUsed/>
    <w:rsid w:val="00EE18A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EE18AD"/>
    <w:rPr>
      <w:kern w:val="2"/>
      <w:sz w:val="21"/>
      <w:szCs w:val="24"/>
    </w:rPr>
  </w:style>
  <w:style w:type="character" w:customStyle="1" w:styleId="Heading1Char">
    <w:name w:val="Heading 1 Char"/>
    <w:link w:val="Heading1"/>
    <w:rsid w:val="00743A56"/>
    <w:rPr>
      <w:rFonts w:ascii="Arial" w:hAnsi="Arial" w:cs="Arial"/>
      <w:i/>
      <w:i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5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37B165-D438-494A-A27D-8F42AFFA1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保護者各位　　　　　　　　　　　　　　　　　　　　　　　　　　　　　　　　　２００４年４月２３日</vt:lpstr>
      <vt:lpstr>保護者各位　　　　　　　　　　　　　　　　　　　　　　　　　　　　　　　　　２００４年４月２３日</vt:lpstr>
    </vt:vector>
  </TitlesOfParts>
  <Company/>
  <LinksUpToDate>false</LinksUpToDate>
  <CharactersWithSpaces>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保護者各位　　　　　　　　　　　　　　　　　　　　　　　　　　　　　　　　　２００４年４月２３日</dc:title>
  <dc:subject/>
  <dc:creator>Takuya</dc:creator>
  <cp:keywords/>
  <cp:lastModifiedBy>Yuka Schattner</cp:lastModifiedBy>
  <cp:revision>6</cp:revision>
  <cp:lastPrinted>2016-06-10T18:46:00Z</cp:lastPrinted>
  <dcterms:created xsi:type="dcterms:W3CDTF">2016-11-11T19:08:00Z</dcterms:created>
  <dcterms:modified xsi:type="dcterms:W3CDTF">2016-11-30T17:49:00Z</dcterms:modified>
</cp:coreProperties>
</file>